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amas,</w:t>
      </w:r>
      <w:r>
        <w:t xml:space="preserve"> </w:t>
      </w:r>
      <w:r>
        <w:t xml:space="preserve">Th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hamas, The received a score of 5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hamas, Th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amas, The received a score of</w:t>
      </w:r>
      <w:r>
        <w:t xml:space="preserve"> </w:t>
      </w:r>
      <w:r>
        <w:rPr>
          <w:bCs/>
          <w:b/>
        </w:rPr>
        <w:t xml:space="preserve">27.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hamas, The received a score of 49.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hamas, The received a score of 38.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hamas, The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hamas, Th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hamas, Th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hamas, Th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hamas, The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hamas, The received a score of 0.4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hamas, The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hamas, The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hamas, The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hamas, The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hamas, The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hamas, The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hamas, The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Bahamas,%20Th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Bahamas,%20Th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Bahamas,%20Th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Bahamas,%20Th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Bahamas,%20Th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Bahamas,%20Th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Bahamas,%20Th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Bahamas,%20Th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Bahamas,%20Th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Bahamas,%20Th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Bahamas,%20Th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Bahamas,%20Th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Bahamas,%20Th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Bahamas,%20Th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Bahamas,%20Th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Bahamas,%20Th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Bahamas,%20Th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6:07:16Z</dcterms:created>
  <dcterms:modified xsi:type="dcterms:W3CDTF">2024-03-19T16: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hamas, The Country Report</vt:lpwstr>
  </property>
</Properties>
</file>